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anam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Panama received a score of 70.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Panam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anama received a score of</w:t>
      </w:r>
      <w:r>
        <w:t xml:space="preserve"> </w:t>
      </w:r>
      <w:r>
        <w:rPr>
          <w:bCs/>
          <w:b/>
        </w:rPr>
        <w:t xml:space="preserve">6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Panama received a score of 87.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Panama received a score of 64.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Panama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Panam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Panam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Panama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Panam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Panama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Panam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Panam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Panam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Panama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Panam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Panam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Panam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Panam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Panam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Panam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Panam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Panam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Panam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Panam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Panam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Panam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Panam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Panam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Panam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Panam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Panam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Panam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Panam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Panam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90,2000,201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 1989, 1990, 1991, 1995, 1997, 1998, 1999, 2000, 2001, 2002,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6, 201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15:55Z</dcterms:created>
  <dcterms:modified xsi:type="dcterms:W3CDTF">2024-03-19T13:1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Panama Country Report</vt:lpwstr>
  </property>
</Properties>
</file>